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130BF4" w14:textId="77777777" w:rsidR="0047653C" w:rsidRDefault="0047653C" w:rsidP="0047653C">
      <w:r>
        <w:t>Accomplishments:</w:t>
      </w:r>
    </w:p>
    <w:p w14:paraId="1DD59ACD" w14:textId="10801210" w:rsidR="0047653C" w:rsidRDefault="0047653C" w:rsidP="0047653C">
      <w:pPr>
        <w:pStyle w:val="ListParagraph"/>
        <w:numPr>
          <w:ilvl w:val="0"/>
          <w:numId w:val="1"/>
        </w:numPr>
      </w:pPr>
      <w:r>
        <w:t>Fixed issues with Add to cart/purchase functionality</w:t>
      </w:r>
    </w:p>
    <w:p w14:paraId="3C8177AC" w14:textId="36EEC31C" w:rsidR="0047653C" w:rsidRDefault="0047653C" w:rsidP="0047653C">
      <w:pPr>
        <w:pStyle w:val="ListParagraph"/>
        <w:numPr>
          <w:ilvl w:val="0"/>
          <w:numId w:val="1"/>
        </w:numPr>
      </w:pPr>
      <w:r>
        <w:t>Fixed issues with email system.</w:t>
      </w:r>
    </w:p>
    <w:p w14:paraId="00BFDB73" w14:textId="46177D4A" w:rsidR="0047653C" w:rsidRDefault="0047653C" w:rsidP="0047653C">
      <w:pPr>
        <w:pStyle w:val="ListParagraph"/>
        <w:numPr>
          <w:ilvl w:val="0"/>
          <w:numId w:val="1"/>
        </w:numPr>
      </w:pPr>
      <w:r>
        <w:t>Product is finished</w:t>
      </w:r>
    </w:p>
    <w:p w14:paraId="26A05E2D" w14:textId="77777777" w:rsidR="0047653C" w:rsidRDefault="0047653C" w:rsidP="0047653C">
      <w:pPr>
        <w:pStyle w:val="ListParagraph"/>
      </w:pPr>
    </w:p>
    <w:p w14:paraId="7149A48F" w14:textId="77777777" w:rsidR="0047653C" w:rsidRDefault="0047653C" w:rsidP="0047653C">
      <w:pPr>
        <w:pStyle w:val="ListParagraph"/>
        <w:ind w:left="0"/>
      </w:pPr>
      <w:r>
        <w:t>Next week’s objectives:</w:t>
      </w:r>
    </w:p>
    <w:p w14:paraId="313AF557" w14:textId="77777777" w:rsidR="0047653C" w:rsidRPr="00727C65" w:rsidRDefault="0047653C" w:rsidP="0047653C">
      <w:pPr>
        <w:pStyle w:val="ListParagraph"/>
        <w:ind w:left="0"/>
        <w:rPr>
          <w:b/>
        </w:rPr>
      </w:pPr>
      <w:r>
        <w:tab/>
      </w:r>
    </w:p>
    <w:p w14:paraId="3DE2D9F4" w14:textId="5D513AB2" w:rsidR="0047653C" w:rsidRDefault="0047653C" w:rsidP="0047653C">
      <w:pPr>
        <w:pStyle w:val="ListParagraph"/>
        <w:numPr>
          <w:ilvl w:val="0"/>
          <w:numId w:val="2"/>
        </w:numPr>
      </w:pPr>
      <w:r>
        <w:t>Present project</w:t>
      </w:r>
      <w:bookmarkStart w:id="0" w:name="_GoBack"/>
      <w:bookmarkEnd w:id="0"/>
    </w:p>
    <w:p w14:paraId="25D7F4BD" w14:textId="77777777" w:rsidR="0047653C" w:rsidRDefault="0047653C"/>
    <w:sectPr w:rsidR="0047653C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C5C304" w14:textId="77777777" w:rsidR="00283E40" w:rsidRDefault="00283E40" w:rsidP="0047653C">
      <w:pPr>
        <w:spacing w:after="0" w:line="240" w:lineRule="auto"/>
      </w:pPr>
      <w:r>
        <w:separator/>
      </w:r>
    </w:p>
  </w:endnote>
  <w:endnote w:type="continuationSeparator" w:id="0">
    <w:p w14:paraId="36D7A422" w14:textId="77777777" w:rsidR="00283E40" w:rsidRDefault="00283E40" w:rsidP="004765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297915" w14:textId="77777777" w:rsidR="00283E40" w:rsidRDefault="00283E40" w:rsidP="0047653C">
      <w:pPr>
        <w:spacing w:after="0" w:line="240" w:lineRule="auto"/>
      </w:pPr>
      <w:r>
        <w:separator/>
      </w:r>
    </w:p>
  </w:footnote>
  <w:footnote w:type="continuationSeparator" w:id="0">
    <w:p w14:paraId="23DB9AB5" w14:textId="77777777" w:rsidR="00283E40" w:rsidRDefault="00283E40" w:rsidP="004765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750BFC" w14:textId="09243859" w:rsidR="0047653C" w:rsidRDefault="0047653C" w:rsidP="0047653C">
    <w:pPr>
      <w:pStyle w:val="Header"/>
    </w:pPr>
    <w:r>
      <w:t>David Traxler</w:t>
    </w:r>
  </w:p>
  <w:p w14:paraId="7759AA78" w14:textId="108924C7" w:rsidR="0047653C" w:rsidRDefault="0047653C" w:rsidP="0047653C">
    <w:pPr>
      <w:pStyle w:val="Header"/>
    </w:pPr>
    <w:r>
      <w:t xml:space="preserve">Progress Report April </w:t>
    </w:r>
    <w:r>
      <w:t>26</w:t>
    </w:r>
    <w:r>
      <w:t>, 2019</w:t>
    </w:r>
  </w:p>
  <w:p w14:paraId="4CA19B82" w14:textId="3CAE634C" w:rsidR="0047653C" w:rsidRDefault="0047653C" w:rsidP="0047653C">
    <w:pPr>
      <w:pStyle w:val="Header"/>
    </w:pPr>
    <w:r>
      <w:t>Med Supply Web Application</w:t>
    </w:r>
  </w:p>
  <w:p w14:paraId="5EABA7D2" w14:textId="77777777" w:rsidR="0047653C" w:rsidRDefault="004765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7D033F"/>
    <w:multiLevelType w:val="hybridMultilevel"/>
    <w:tmpl w:val="8C6A4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B4506E"/>
    <w:multiLevelType w:val="hybridMultilevel"/>
    <w:tmpl w:val="9E1E9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SwNDExMzY2MDO3MLJQ0lEKTi0uzszPAykwrAUAxJEMpiwAAAA="/>
  </w:docVars>
  <w:rsids>
    <w:rsidRoot w:val="0047653C"/>
    <w:rsid w:val="00283E40"/>
    <w:rsid w:val="004765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7B98E"/>
  <w15:chartTrackingRefBased/>
  <w15:docId w15:val="{7EBF1A0D-5068-4DBF-A88A-793BD9E80A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65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765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653C"/>
  </w:style>
  <w:style w:type="paragraph" w:styleId="Footer">
    <w:name w:val="footer"/>
    <w:basedOn w:val="Normal"/>
    <w:link w:val="FooterChar"/>
    <w:uiPriority w:val="99"/>
    <w:unhideWhenUsed/>
    <w:rsid w:val="004765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653C"/>
  </w:style>
  <w:style w:type="paragraph" w:styleId="ListParagraph">
    <w:name w:val="List Paragraph"/>
    <w:basedOn w:val="Normal"/>
    <w:uiPriority w:val="34"/>
    <w:qFormat/>
    <w:rsid w:val="004765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4</Words>
  <Characters>14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Traxler</dc:creator>
  <cp:keywords/>
  <dc:description/>
  <cp:lastModifiedBy>David Traxler</cp:lastModifiedBy>
  <cp:revision>1</cp:revision>
  <dcterms:created xsi:type="dcterms:W3CDTF">2019-05-09T16:54:00Z</dcterms:created>
  <dcterms:modified xsi:type="dcterms:W3CDTF">2019-05-09T16:57:00Z</dcterms:modified>
</cp:coreProperties>
</file>